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center" w:tblpY="659"/>
        <w:tblW w:w="10800" w:type="dxa"/>
        <w:tblLayout w:type="fixed"/>
        <w:tblLook w:val="04A0" w:firstRow="1" w:lastRow="0" w:firstColumn="1" w:lastColumn="0" w:noHBand="0" w:noVBand="1"/>
      </w:tblPr>
      <w:tblGrid>
        <w:gridCol w:w="990"/>
        <w:gridCol w:w="1203"/>
        <w:gridCol w:w="1260"/>
        <w:gridCol w:w="1350"/>
        <w:gridCol w:w="1227"/>
        <w:gridCol w:w="1203"/>
        <w:gridCol w:w="1227"/>
        <w:gridCol w:w="1170"/>
        <w:gridCol w:w="1170"/>
      </w:tblGrid>
      <w:tr w:rsidR="0004698E" w:rsidRPr="001F4FF0" w14:paraId="2772390E" w14:textId="77777777" w:rsidTr="006A7C43">
        <w:tc>
          <w:tcPr>
            <w:tcW w:w="99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47AE60BF" w14:textId="77777777" w:rsidR="0004698E" w:rsidRPr="00825FC5" w:rsidRDefault="0004698E" w:rsidP="00597813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5FC5">
              <w:rPr>
                <w:rFonts w:ascii="Times New Roman" w:hAnsi="Times New Roman" w:cs="Times New Roman"/>
                <w:sz w:val="18"/>
                <w:szCs w:val="18"/>
              </w:rPr>
              <w:t>Element, mg/kg</w:t>
            </w:r>
          </w:p>
        </w:tc>
        <w:tc>
          <w:tcPr>
            <w:tcW w:w="9810" w:type="dxa"/>
            <w:gridSpan w:val="8"/>
            <w:tcBorders>
              <w:top w:val="single" w:sz="12" w:space="0" w:color="auto"/>
              <w:bottom w:val="single" w:sz="12" w:space="0" w:color="auto"/>
            </w:tcBorders>
          </w:tcPr>
          <w:p w14:paraId="07C2581B" w14:textId="1242B049" w:rsidR="0004698E" w:rsidRPr="00A855F0" w:rsidRDefault="00A855F0" w:rsidP="0059781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A8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Head </w:t>
            </w:r>
            <w:r w:rsidR="0004698E" w:rsidRPr="00A855F0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Sample</w:t>
            </w:r>
          </w:p>
        </w:tc>
      </w:tr>
      <w:tr w:rsidR="0004698E" w:rsidRPr="001F4FF0" w14:paraId="75AAD44B" w14:textId="77777777" w:rsidTr="006A7C43">
        <w:trPr>
          <w:trHeight w:val="562"/>
        </w:trPr>
        <w:tc>
          <w:tcPr>
            <w:tcW w:w="99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640396B1" w14:textId="77777777" w:rsidR="0004698E" w:rsidRPr="00825FC5" w:rsidRDefault="0004698E" w:rsidP="00597813">
            <w:pPr>
              <w:pStyle w:val="NoSpacing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03" w:type="dxa"/>
            <w:tcBorders>
              <w:top w:val="single" w:sz="12" w:space="0" w:color="auto"/>
              <w:bottom w:val="single" w:sz="12" w:space="0" w:color="auto"/>
            </w:tcBorders>
          </w:tcPr>
          <w:p w14:paraId="78B8DE83" w14:textId="77777777" w:rsidR="0004698E" w:rsidRPr="00825FC5" w:rsidRDefault="0004698E" w:rsidP="00597813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hagra</w:t>
            </w:r>
            <w:r w:rsidRPr="00737966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Pr="001B376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lupisoma garua</w:t>
            </w:r>
            <w:r w:rsidRPr="00737966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260" w:type="dxa"/>
            <w:tcBorders>
              <w:top w:val="single" w:sz="12" w:space="0" w:color="auto"/>
              <w:bottom w:val="single" w:sz="12" w:space="0" w:color="auto"/>
            </w:tcBorders>
          </w:tcPr>
          <w:p w14:paraId="673D3C1A" w14:textId="77777777" w:rsidR="0004698E" w:rsidRDefault="0004698E" w:rsidP="00597813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Koi</w:t>
            </w:r>
          </w:p>
          <w:p w14:paraId="33379CAB" w14:textId="77777777" w:rsidR="0004698E" w:rsidRPr="00825FC5" w:rsidRDefault="0004698E" w:rsidP="00597813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37966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Pr="008903B7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nabas testudineus</w:t>
            </w:r>
            <w:r w:rsidRPr="00737966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350" w:type="dxa"/>
            <w:tcBorders>
              <w:top w:val="single" w:sz="12" w:space="0" w:color="auto"/>
              <w:bottom w:val="single" w:sz="12" w:space="0" w:color="auto"/>
            </w:tcBorders>
          </w:tcPr>
          <w:p w14:paraId="7782232F" w14:textId="77777777" w:rsidR="0004698E" w:rsidRDefault="0004698E" w:rsidP="00597813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Tatkini</w:t>
            </w:r>
          </w:p>
          <w:p w14:paraId="568CC4D3" w14:textId="77777777" w:rsidR="0004698E" w:rsidRPr="00825FC5" w:rsidRDefault="0004698E" w:rsidP="00597813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37966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irrhinus reba</w:t>
            </w:r>
            <w:r w:rsidRPr="00737966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227" w:type="dxa"/>
            <w:tcBorders>
              <w:top w:val="single" w:sz="12" w:space="0" w:color="auto"/>
              <w:bottom w:val="single" w:sz="12" w:space="0" w:color="auto"/>
            </w:tcBorders>
          </w:tcPr>
          <w:p w14:paraId="7167AB24" w14:textId="77777777" w:rsidR="0004698E" w:rsidRPr="00825FC5" w:rsidRDefault="0004698E" w:rsidP="00597813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32462">
              <w:rPr>
                <w:rFonts w:ascii="Times New Roman" w:hAnsi="Times New Roman" w:cs="Times New Roman"/>
                <w:sz w:val="18"/>
                <w:szCs w:val="18"/>
              </w:rPr>
              <w:t>Tengra</w:t>
            </w:r>
            <w:r w:rsidRPr="00737966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Pr="008903B7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Mystus vittatus</w:t>
            </w:r>
            <w:r w:rsidRPr="00737966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203" w:type="dxa"/>
            <w:tcBorders>
              <w:top w:val="single" w:sz="12" w:space="0" w:color="auto"/>
              <w:bottom w:val="single" w:sz="12" w:space="0" w:color="auto"/>
            </w:tcBorders>
          </w:tcPr>
          <w:p w14:paraId="311D71C6" w14:textId="77777777" w:rsidR="0004698E" w:rsidRPr="00825FC5" w:rsidRDefault="0004698E" w:rsidP="00597813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Batashi</w:t>
            </w:r>
            <w:r w:rsidRPr="00737966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Neotropius atherinoides</w:t>
            </w:r>
            <w:r w:rsidRPr="00737966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227" w:type="dxa"/>
            <w:tcBorders>
              <w:top w:val="single" w:sz="12" w:space="0" w:color="auto"/>
              <w:bottom w:val="single" w:sz="12" w:space="0" w:color="auto"/>
            </w:tcBorders>
          </w:tcPr>
          <w:p w14:paraId="51A28FC5" w14:textId="77777777" w:rsidR="0004698E" w:rsidRPr="00825FC5" w:rsidRDefault="0004698E" w:rsidP="00597813">
            <w:pPr>
              <w:tabs>
                <w:tab w:val="left" w:pos="455"/>
                <w:tab w:val="left" w:pos="929"/>
              </w:tabs>
              <w:spacing w:line="276" w:lineRule="auto"/>
              <w:ind w:right="-288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Jatka </w:t>
            </w:r>
            <w:r w:rsidRPr="00DB21D6">
              <w:rPr>
                <w:rFonts w:ascii="Times New Roman" w:hAnsi="Times New Roman" w:cs="Times New Roman"/>
                <w:sz w:val="18"/>
                <w:szCs w:val="18"/>
              </w:rPr>
              <w:t>(juvenil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) </w:t>
            </w:r>
            <w:r w:rsidRPr="00DB21D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Tenualosa ilisha</w:t>
            </w: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</w:tcPr>
          <w:p w14:paraId="64726669" w14:textId="77777777" w:rsidR="0004698E" w:rsidRPr="00825FC5" w:rsidRDefault="0004698E" w:rsidP="00597813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ani</w:t>
            </w:r>
            <w:r w:rsidRPr="00E32462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r w:rsidRPr="008903B7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Botia dario</w:t>
            </w:r>
            <w:r w:rsidRPr="00E3246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14:paraId="13CFAEED" w14:textId="77777777" w:rsidR="0004698E" w:rsidRPr="00825FC5" w:rsidRDefault="0004698E" w:rsidP="00597813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12" w:space="0" w:color="auto"/>
              <w:bottom w:val="single" w:sz="12" w:space="0" w:color="auto"/>
            </w:tcBorders>
          </w:tcPr>
          <w:p w14:paraId="21767957" w14:textId="77777777" w:rsidR="0004698E" w:rsidRDefault="0004698E" w:rsidP="00597813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anda</w:t>
            </w:r>
          </w:p>
          <w:p w14:paraId="5919BDC5" w14:textId="77777777" w:rsidR="0004698E" w:rsidRPr="00825FC5" w:rsidRDefault="0004698E" w:rsidP="00597813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E32462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r w:rsidRPr="008903B7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Pseudambassis ranga</w:t>
            </w:r>
            <w:r w:rsidRPr="00E3246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  <w:tr w:rsidR="0004698E" w:rsidRPr="001F4FF0" w14:paraId="31B97D1D" w14:textId="77777777" w:rsidTr="006A7C43">
        <w:tc>
          <w:tcPr>
            <w:tcW w:w="990" w:type="dxa"/>
            <w:tcBorders>
              <w:top w:val="single" w:sz="12" w:space="0" w:color="auto"/>
              <w:left w:val="single" w:sz="12" w:space="0" w:color="auto"/>
            </w:tcBorders>
          </w:tcPr>
          <w:p w14:paraId="359F3DF7" w14:textId="77777777" w:rsidR="0004698E" w:rsidRPr="00825FC5" w:rsidRDefault="0004698E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5FC5">
              <w:rPr>
                <w:rFonts w:ascii="Times New Roman" w:hAnsi="Times New Roman" w:cs="Times New Roman"/>
                <w:sz w:val="18"/>
                <w:szCs w:val="18"/>
              </w:rPr>
              <w:t>Cr</w:t>
            </w:r>
          </w:p>
        </w:tc>
        <w:tc>
          <w:tcPr>
            <w:tcW w:w="1203" w:type="dxa"/>
            <w:tcBorders>
              <w:top w:val="single" w:sz="12" w:space="0" w:color="auto"/>
            </w:tcBorders>
          </w:tcPr>
          <w:p w14:paraId="39190093" w14:textId="06A64395" w:rsidR="0004698E" w:rsidRPr="00A410B6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410B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78</w:t>
            </w:r>
          </w:p>
        </w:tc>
        <w:tc>
          <w:tcPr>
            <w:tcW w:w="1260" w:type="dxa"/>
            <w:tcBorders>
              <w:top w:val="single" w:sz="12" w:space="0" w:color="auto"/>
            </w:tcBorders>
          </w:tcPr>
          <w:p w14:paraId="0F37EB0F" w14:textId="72C60F95" w:rsidR="0004698E" w:rsidRPr="00A410B6" w:rsidRDefault="00581D8F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.05</w:t>
            </w:r>
          </w:p>
        </w:tc>
        <w:tc>
          <w:tcPr>
            <w:tcW w:w="1350" w:type="dxa"/>
            <w:tcBorders>
              <w:top w:val="single" w:sz="12" w:space="0" w:color="auto"/>
            </w:tcBorders>
          </w:tcPr>
          <w:p w14:paraId="6F416840" w14:textId="5653C651" w:rsidR="0004698E" w:rsidRPr="00A410B6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410B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8</w:t>
            </w:r>
          </w:p>
        </w:tc>
        <w:tc>
          <w:tcPr>
            <w:tcW w:w="1227" w:type="dxa"/>
            <w:tcBorders>
              <w:top w:val="single" w:sz="12" w:space="0" w:color="auto"/>
            </w:tcBorders>
          </w:tcPr>
          <w:p w14:paraId="3B495C3B" w14:textId="16C1E14C" w:rsidR="0004698E" w:rsidRPr="00A410B6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410B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1</w:t>
            </w:r>
          </w:p>
        </w:tc>
        <w:tc>
          <w:tcPr>
            <w:tcW w:w="1203" w:type="dxa"/>
            <w:tcBorders>
              <w:top w:val="single" w:sz="12" w:space="0" w:color="auto"/>
            </w:tcBorders>
          </w:tcPr>
          <w:p w14:paraId="08641C61" w14:textId="4F18ADFC" w:rsidR="0004698E" w:rsidRPr="00A410B6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410B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37</w:t>
            </w:r>
          </w:p>
        </w:tc>
        <w:tc>
          <w:tcPr>
            <w:tcW w:w="1227" w:type="dxa"/>
            <w:tcBorders>
              <w:top w:val="single" w:sz="12" w:space="0" w:color="auto"/>
            </w:tcBorders>
          </w:tcPr>
          <w:p w14:paraId="03A159A8" w14:textId="63C332B2" w:rsidR="0004698E" w:rsidRPr="00A410B6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410B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 w:rsidRPr="00A410B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3</w:t>
            </w:r>
          </w:p>
        </w:tc>
        <w:tc>
          <w:tcPr>
            <w:tcW w:w="1170" w:type="dxa"/>
            <w:tcBorders>
              <w:top w:val="single" w:sz="12" w:space="0" w:color="auto"/>
            </w:tcBorders>
          </w:tcPr>
          <w:p w14:paraId="5FF94025" w14:textId="51CC2661" w:rsidR="0004698E" w:rsidRPr="00A410B6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410B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1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5</w:t>
            </w:r>
          </w:p>
        </w:tc>
        <w:tc>
          <w:tcPr>
            <w:tcW w:w="1170" w:type="dxa"/>
            <w:tcBorders>
              <w:top w:val="single" w:sz="12" w:space="0" w:color="auto"/>
            </w:tcBorders>
          </w:tcPr>
          <w:p w14:paraId="781EBB88" w14:textId="0E40900C" w:rsidR="0004698E" w:rsidRPr="00A410B6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410B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.15</w:t>
            </w:r>
          </w:p>
        </w:tc>
      </w:tr>
      <w:tr w:rsidR="0004698E" w:rsidRPr="001F4FF0" w14:paraId="31AB293B" w14:textId="77777777" w:rsidTr="006A7C43">
        <w:tc>
          <w:tcPr>
            <w:tcW w:w="990" w:type="dxa"/>
            <w:tcBorders>
              <w:left w:val="single" w:sz="12" w:space="0" w:color="auto"/>
            </w:tcBorders>
          </w:tcPr>
          <w:p w14:paraId="340187D2" w14:textId="77777777" w:rsidR="0004698E" w:rsidRPr="00825FC5" w:rsidRDefault="0004698E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5FC5">
              <w:rPr>
                <w:rFonts w:ascii="Times New Roman" w:hAnsi="Times New Roman" w:cs="Times New Roman"/>
                <w:sz w:val="18"/>
                <w:szCs w:val="18"/>
              </w:rPr>
              <w:t>Mn</w:t>
            </w:r>
          </w:p>
        </w:tc>
        <w:tc>
          <w:tcPr>
            <w:tcW w:w="1203" w:type="dxa"/>
          </w:tcPr>
          <w:p w14:paraId="39C4454D" w14:textId="47265BFF" w:rsidR="0004698E" w:rsidRPr="00825FC5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4172D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93</w:t>
            </w:r>
          </w:p>
        </w:tc>
        <w:tc>
          <w:tcPr>
            <w:tcW w:w="1260" w:type="dxa"/>
          </w:tcPr>
          <w:p w14:paraId="39A375C9" w14:textId="7F0C517F" w:rsidR="0004698E" w:rsidRPr="00825FC5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79</w:t>
            </w:r>
          </w:p>
        </w:tc>
        <w:tc>
          <w:tcPr>
            <w:tcW w:w="1350" w:type="dxa"/>
          </w:tcPr>
          <w:p w14:paraId="4EEA7F8D" w14:textId="1BF63114" w:rsidR="0004698E" w:rsidRPr="00825FC5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72</w:t>
            </w:r>
          </w:p>
        </w:tc>
        <w:tc>
          <w:tcPr>
            <w:tcW w:w="1227" w:type="dxa"/>
          </w:tcPr>
          <w:p w14:paraId="152C34C5" w14:textId="3B8562AA" w:rsidR="0004698E" w:rsidRPr="00825FC5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.0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</w:t>
            </w:r>
          </w:p>
        </w:tc>
        <w:tc>
          <w:tcPr>
            <w:tcW w:w="1203" w:type="dxa"/>
          </w:tcPr>
          <w:p w14:paraId="5BF1164C" w14:textId="60BDDF8D" w:rsidR="0004698E" w:rsidRPr="00825FC5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69</w:t>
            </w:r>
          </w:p>
        </w:tc>
        <w:tc>
          <w:tcPr>
            <w:tcW w:w="1227" w:type="dxa"/>
          </w:tcPr>
          <w:p w14:paraId="4AF14C4F" w14:textId="268F4DBA" w:rsidR="0004698E" w:rsidRPr="00825FC5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.2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3</w:t>
            </w:r>
          </w:p>
        </w:tc>
        <w:tc>
          <w:tcPr>
            <w:tcW w:w="1170" w:type="dxa"/>
          </w:tcPr>
          <w:p w14:paraId="26093F5A" w14:textId="056A697B" w:rsidR="0004698E" w:rsidRPr="00825FC5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44172D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9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5</w:t>
            </w:r>
          </w:p>
        </w:tc>
        <w:tc>
          <w:tcPr>
            <w:tcW w:w="1170" w:type="dxa"/>
          </w:tcPr>
          <w:p w14:paraId="4BD03291" w14:textId="32C0E024" w:rsidR="0004698E" w:rsidRPr="00825FC5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 w:rsidR="0004698E" w:rsidRPr="0044172D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</w:t>
            </w:r>
            <w:r w:rsidR="0004698E" w:rsidRPr="0044172D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8</w:t>
            </w:r>
          </w:p>
        </w:tc>
      </w:tr>
      <w:tr w:rsidR="0004698E" w:rsidRPr="001F4FF0" w14:paraId="45F98D97" w14:textId="77777777" w:rsidTr="006A7C43">
        <w:tc>
          <w:tcPr>
            <w:tcW w:w="990" w:type="dxa"/>
            <w:tcBorders>
              <w:left w:val="single" w:sz="12" w:space="0" w:color="auto"/>
            </w:tcBorders>
          </w:tcPr>
          <w:p w14:paraId="0E59868B" w14:textId="77777777" w:rsidR="0004698E" w:rsidRPr="00825FC5" w:rsidRDefault="0004698E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5FC5">
              <w:rPr>
                <w:rFonts w:ascii="Times New Roman" w:hAnsi="Times New Roman" w:cs="Times New Roman"/>
                <w:sz w:val="18"/>
                <w:szCs w:val="18"/>
              </w:rPr>
              <w:t>Fe</w:t>
            </w:r>
          </w:p>
        </w:tc>
        <w:tc>
          <w:tcPr>
            <w:tcW w:w="1203" w:type="dxa"/>
          </w:tcPr>
          <w:p w14:paraId="1B8B2843" w14:textId="0192D48D" w:rsidR="0004698E" w:rsidRPr="00825FC5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C510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5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5</w:t>
            </w:r>
            <w:r w:rsidRPr="00CC510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7</w:t>
            </w:r>
          </w:p>
        </w:tc>
        <w:tc>
          <w:tcPr>
            <w:tcW w:w="1260" w:type="dxa"/>
          </w:tcPr>
          <w:p w14:paraId="44945ACC" w14:textId="20DC1BD0" w:rsidR="0004698E" w:rsidRPr="00825FC5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34.10</w:t>
            </w:r>
          </w:p>
        </w:tc>
        <w:tc>
          <w:tcPr>
            <w:tcW w:w="1350" w:type="dxa"/>
          </w:tcPr>
          <w:p w14:paraId="0A6C1064" w14:textId="1D24BF44" w:rsidR="0004698E" w:rsidRPr="00825FC5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27</w:t>
            </w:r>
            <w:r w:rsidR="0004698E" w:rsidRPr="00CC510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85</w:t>
            </w:r>
          </w:p>
        </w:tc>
        <w:tc>
          <w:tcPr>
            <w:tcW w:w="1227" w:type="dxa"/>
          </w:tcPr>
          <w:p w14:paraId="6EBD7C5B" w14:textId="25E23068" w:rsidR="0004698E" w:rsidRPr="00825FC5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4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</w:t>
            </w:r>
            <w:r w:rsidR="0004698E" w:rsidRPr="00CC510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2</w:t>
            </w:r>
          </w:p>
        </w:tc>
        <w:tc>
          <w:tcPr>
            <w:tcW w:w="1203" w:type="dxa"/>
          </w:tcPr>
          <w:p w14:paraId="76589974" w14:textId="7167DEF1" w:rsidR="0004698E" w:rsidRPr="00825FC5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3</w:t>
            </w:r>
            <w:r w:rsidR="0004698E" w:rsidRPr="00CC510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52</w:t>
            </w:r>
          </w:p>
        </w:tc>
        <w:tc>
          <w:tcPr>
            <w:tcW w:w="1227" w:type="dxa"/>
          </w:tcPr>
          <w:p w14:paraId="4003F4A5" w14:textId="5A49DFC0" w:rsidR="0004698E" w:rsidRPr="00825FC5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2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</w:t>
            </w:r>
            <w:r w:rsidR="0004698E" w:rsidRPr="00CC510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58</w:t>
            </w:r>
          </w:p>
        </w:tc>
        <w:tc>
          <w:tcPr>
            <w:tcW w:w="1170" w:type="dxa"/>
          </w:tcPr>
          <w:p w14:paraId="72CD415E" w14:textId="04271B45" w:rsidR="0004698E" w:rsidRPr="00825FC5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C510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6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</w:t>
            </w:r>
            <w:r w:rsidRPr="00CC510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31</w:t>
            </w:r>
          </w:p>
        </w:tc>
        <w:tc>
          <w:tcPr>
            <w:tcW w:w="1170" w:type="dxa"/>
          </w:tcPr>
          <w:p w14:paraId="4751B4C6" w14:textId="23C50500" w:rsidR="0004698E" w:rsidRPr="00825FC5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CC510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3</w:t>
            </w:r>
            <w:r w:rsidRPr="00CC5104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5</w:t>
            </w:r>
          </w:p>
        </w:tc>
      </w:tr>
      <w:tr w:rsidR="0004698E" w:rsidRPr="001F4FF0" w14:paraId="59DD16EB" w14:textId="77777777" w:rsidTr="006A7C43">
        <w:tc>
          <w:tcPr>
            <w:tcW w:w="990" w:type="dxa"/>
            <w:tcBorders>
              <w:left w:val="single" w:sz="12" w:space="0" w:color="auto"/>
            </w:tcBorders>
          </w:tcPr>
          <w:p w14:paraId="11B9BD4A" w14:textId="77777777" w:rsidR="0004698E" w:rsidRPr="00825FC5" w:rsidRDefault="0004698E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</w:t>
            </w:r>
          </w:p>
        </w:tc>
        <w:tc>
          <w:tcPr>
            <w:tcW w:w="1203" w:type="dxa"/>
          </w:tcPr>
          <w:p w14:paraId="1D9F74C9" w14:textId="179603A6" w:rsidR="0004698E" w:rsidRPr="00825FC5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 w:rsidR="0004698E" w:rsidRPr="00A410B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7</w:t>
            </w:r>
          </w:p>
        </w:tc>
        <w:tc>
          <w:tcPr>
            <w:tcW w:w="1260" w:type="dxa"/>
          </w:tcPr>
          <w:p w14:paraId="094FFFA4" w14:textId="0FE73235" w:rsidR="0004698E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3</w:t>
            </w:r>
            <w:r w:rsidR="0004698E" w:rsidRPr="00A410B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68</w:t>
            </w:r>
          </w:p>
        </w:tc>
        <w:tc>
          <w:tcPr>
            <w:tcW w:w="1350" w:type="dxa"/>
          </w:tcPr>
          <w:p w14:paraId="5D0EE808" w14:textId="7E1A1A76" w:rsidR="0004698E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</w:t>
            </w:r>
            <w:r w:rsidR="0004698E" w:rsidRPr="00A410B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61</w:t>
            </w:r>
          </w:p>
        </w:tc>
        <w:tc>
          <w:tcPr>
            <w:tcW w:w="1227" w:type="dxa"/>
          </w:tcPr>
          <w:p w14:paraId="1FE85040" w14:textId="3163BB57" w:rsidR="0004698E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6</w:t>
            </w:r>
            <w:r w:rsidR="0004698E" w:rsidRPr="00A410B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3</w:t>
            </w:r>
          </w:p>
        </w:tc>
        <w:tc>
          <w:tcPr>
            <w:tcW w:w="1203" w:type="dxa"/>
          </w:tcPr>
          <w:p w14:paraId="2E5B7CD2" w14:textId="3424C42C" w:rsidR="0004698E" w:rsidRPr="00825FC5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</w:t>
            </w:r>
            <w:r w:rsidR="0004698E" w:rsidRPr="00A410B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9</w:t>
            </w:r>
          </w:p>
        </w:tc>
        <w:tc>
          <w:tcPr>
            <w:tcW w:w="1227" w:type="dxa"/>
          </w:tcPr>
          <w:p w14:paraId="06D04867" w14:textId="223EA7BC" w:rsidR="0004698E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</w:t>
            </w:r>
            <w:r w:rsidR="0004698E" w:rsidRPr="00A410B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5</w:t>
            </w:r>
          </w:p>
        </w:tc>
        <w:tc>
          <w:tcPr>
            <w:tcW w:w="1170" w:type="dxa"/>
          </w:tcPr>
          <w:p w14:paraId="7F764F29" w14:textId="48F8F48E" w:rsidR="0004698E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</w:t>
            </w:r>
            <w:r w:rsidR="0004698E" w:rsidRPr="00A410B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5</w:t>
            </w:r>
            <w:r w:rsidR="0004698E" w:rsidRPr="00A410B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</w:p>
        </w:tc>
        <w:tc>
          <w:tcPr>
            <w:tcW w:w="1170" w:type="dxa"/>
          </w:tcPr>
          <w:p w14:paraId="78C7DD7D" w14:textId="618F91CB" w:rsidR="0004698E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5</w:t>
            </w:r>
            <w:r w:rsidR="0004698E" w:rsidRPr="00A410B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77</w:t>
            </w:r>
          </w:p>
        </w:tc>
      </w:tr>
      <w:tr w:rsidR="0004698E" w:rsidRPr="001F4FF0" w14:paraId="30BF49F1" w14:textId="77777777" w:rsidTr="006A7C43">
        <w:tc>
          <w:tcPr>
            <w:tcW w:w="990" w:type="dxa"/>
            <w:tcBorders>
              <w:left w:val="single" w:sz="12" w:space="0" w:color="auto"/>
            </w:tcBorders>
          </w:tcPr>
          <w:p w14:paraId="11C518CE" w14:textId="77777777" w:rsidR="0004698E" w:rsidRPr="00825FC5" w:rsidRDefault="0004698E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5FC5">
              <w:rPr>
                <w:rFonts w:ascii="Times New Roman" w:hAnsi="Times New Roman" w:cs="Times New Roman"/>
                <w:sz w:val="18"/>
                <w:szCs w:val="18"/>
              </w:rPr>
              <w:t>Cu</w:t>
            </w:r>
          </w:p>
        </w:tc>
        <w:tc>
          <w:tcPr>
            <w:tcW w:w="1203" w:type="dxa"/>
          </w:tcPr>
          <w:p w14:paraId="51554BBC" w14:textId="2FC7B4AC" w:rsidR="0004698E" w:rsidRPr="00E44FB0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E44FB0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9</w:t>
            </w:r>
            <w:r w:rsidRPr="00E44FB0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16</w:t>
            </w:r>
          </w:p>
        </w:tc>
        <w:tc>
          <w:tcPr>
            <w:tcW w:w="1260" w:type="dxa"/>
          </w:tcPr>
          <w:p w14:paraId="50474E47" w14:textId="6EC462CA" w:rsidR="0004698E" w:rsidRPr="00E44FB0" w:rsidRDefault="00581D8F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6</w:t>
            </w:r>
            <w:r w:rsidR="0004698E" w:rsidRPr="00E44FB0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82</w:t>
            </w:r>
          </w:p>
        </w:tc>
        <w:tc>
          <w:tcPr>
            <w:tcW w:w="1350" w:type="dxa"/>
          </w:tcPr>
          <w:p w14:paraId="5A92D19C" w14:textId="4B391984" w:rsidR="0004698E" w:rsidRPr="00E44FB0" w:rsidRDefault="00581D8F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4</w:t>
            </w:r>
            <w:r w:rsidR="0004698E" w:rsidRPr="00E44FB0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15</w:t>
            </w:r>
          </w:p>
        </w:tc>
        <w:tc>
          <w:tcPr>
            <w:tcW w:w="1227" w:type="dxa"/>
          </w:tcPr>
          <w:p w14:paraId="4D802304" w14:textId="2A247337" w:rsidR="0004698E" w:rsidRPr="00E44FB0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E44FB0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8</w:t>
            </w:r>
            <w:r w:rsidRPr="00E44FB0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59</w:t>
            </w:r>
          </w:p>
        </w:tc>
        <w:tc>
          <w:tcPr>
            <w:tcW w:w="1203" w:type="dxa"/>
          </w:tcPr>
          <w:p w14:paraId="47CC2605" w14:textId="24C02C28" w:rsidR="0004698E" w:rsidRPr="00E44FB0" w:rsidRDefault="00581D8F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2</w:t>
            </w:r>
            <w:r w:rsidR="0004698E" w:rsidRPr="00E44FB0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19</w:t>
            </w:r>
          </w:p>
        </w:tc>
        <w:tc>
          <w:tcPr>
            <w:tcW w:w="1227" w:type="dxa"/>
          </w:tcPr>
          <w:p w14:paraId="7DDB7849" w14:textId="6B422652" w:rsidR="0004698E" w:rsidRPr="00E44FB0" w:rsidRDefault="00581D8F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38</w:t>
            </w:r>
            <w:r w:rsidR="0004698E" w:rsidRPr="00E44FB0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90</w:t>
            </w:r>
          </w:p>
        </w:tc>
        <w:tc>
          <w:tcPr>
            <w:tcW w:w="1170" w:type="dxa"/>
          </w:tcPr>
          <w:p w14:paraId="67A28CFE" w14:textId="17032D64" w:rsidR="0004698E" w:rsidRPr="00E44FB0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E44FB0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9</w:t>
            </w:r>
            <w:r w:rsidRPr="00E44FB0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48</w:t>
            </w:r>
          </w:p>
        </w:tc>
        <w:tc>
          <w:tcPr>
            <w:tcW w:w="1170" w:type="dxa"/>
          </w:tcPr>
          <w:p w14:paraId="6207CB81" w14:textId="0653AB63" w:rsidR="0004698E" w:rsidRPr="00E44FB0" w:rsidRDefault="00581D8F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30</w:t>
            </w:r>
            <w:r w:rsidR="0004698E" w:rsidRPr="00E44FB0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95</w:t>
            </w:r>
          </w:p>
        </w:tc>
      </w:tr>
      <w:tr w:rsidR="0004698E" w:rsidRPr="001F4FF0" w14:paraId="0C77BDD0" w14:textId="77777777" w:rsidTr="006A7C43">
        <w:tc>
          <w:tcPr>
            <w:tcW w:w="990" w:type="dxa"/>
            <w:tcBorders>
              <w:left w:val="single" w:sz="12" w:space="0" w:color="auto"/>
            </w:tcBorders>
          </w:tcPr>
          <w:p w14:paraId="35847B1E" w14:textId="77777777" w:rsidR="0004698E" w:rsidRPr="00825FC5" w:rsidRDefault="0004698E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5FC5">
              <w:rPr>
                <w:rFonts w:ascii="Times New Roman" w:hAnsi="Times New Roman" w:cs="Times New Roman"/>
                <w:sz w:val="18"/>
                <w:szCs w:val="18"/>
              </w:rPr>
              <w:t>Zn</w:t>
            </w:r>
          </w:p>
        </w:tc>
        <w:tc>
          <w:tcPr>
            <w:tcW w:w="1203" w:type="dxa"/>
          </w:tcPr>
          <w:p w14:paraId="3673FC33" w14:textId="08FCC05A" w:rsidR="0004698E" w:rsidRPr="00D97FE9" w:rsidRDefault="00581D8F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42</w:t>
            </w:r>
            <w:r w:rsidR="0004698E" w:rsidRPr="00D97FE9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25</w:t>
            </w:r>
          </w:p>
        </w:tc>
        <w:tc>
          <w:tcPr>
            <w:tcW w:w="1260" w:type="dxa"/>
          </w:tcPr>
          <w:p w14:paraId="1A9F0340" w14:textId="527D05B4" w:rsidR="0004698E" w:rsidRPr="00D97FE9" w:rsidRDefault="00581D8F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10</w:t>
            </w:r>
            <w:r w:rsidR="0004698E" w:rsidRPr="00D97FE9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47</w:t>
            </w:r>
          </w:p>
        </w:tc>
        <w:tc>
          <w:tcPr>
            <w:tcW w:w="1350" w:type="dxa"/>
          </w:tcPr>
          <w:p w14:paraId="614C761B" w14:textId="2F236CD0" w:rsidR="0004698E" w:rsidRPr="00D97FE9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97FE9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9</w:t>
            </w:r>
            <w:r w:rsidRPr="00D97FE9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5.34</w:t>
            </w:r>
          </w:p>
        </w:tc>
        <w:tc>
          <w:tcPr>
            <w:tcW w:w="1227" w:type="dxa"/>
          </w:tcPr>
          <w:p w14:paraId="4D5BCB11" w14:textId="35482083" w:rsidR="0004698E" w:rsidRPr="00D97FE9" w:rsidRDefault="00581D8F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4</w:t>
            </w:r>
            <w:r w:rsidR="0004698E" w:rsidRPr="00D97FE9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.27</w:t>
            </w:r>
          </w:p>
        </w:tc>
        <w:tc>
          <w:tcPr>
            <w:tcW w:w="1203" w:type="dxa"/>
          </w:tcPr>
          <w:p w14:paraId="558A1C2C" w14:textId="398D6940" w:rsidR="0004698E" w:rsidRPr="00D97FE9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D97FE9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8</w:t>
            </w:r>
            <w:r w:rsidRPr="00D97FE9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9.11</w:t>
            </w:r>
          </w:p>
        </w:tc>
        <w:tc>
          <w:tcPr>
            <w:tcW w:w="1227" w:type="dxa"/>
          </w:tcPr>
          <w:p w14:paraId="2E67AB63" w14:textId="6327431C" w:rsidR="0004698E" w:rsidRPr="00D97FE9" w:rsidRDefault="00581D8F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32</w:t>
            </w:r>
            <w:r w:rsidR="0004698E" w:rsidRPr="00D97FE9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53</w:t>
            </w:r>
          </w:p>
        </w:tc>
        <w:tc>
          <w:tcPr>
            <w:tcW w:w="1170" w:type="dxa"/>
          </w:tcPr>
          <w:p w14:paraId="5A26C1EA" w14:textId="26BF76D4" w:rsidR="0004698E" w:rsidRPr="00D97FE9" w:rsidRDefault="00581D8F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0</w:t>
            </w:r>
            <w:r w:rsidR="0004698E" w:rsidRPr="00D97FE9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.89</w:t>
            </w:r>
          </w:p>
        </w:tc>
        <w:tc>
          <w:tcPr>
            <w:tcW w:w="1170" w:type="dxa"/>
          </w:tcPr>
          <w:p w14:paraId="1BEA1CC1" w14:textId="5D2065CB" w:rsidR="0004698E" w:rsidRPr="00D97FE9" w:rsidRDefault="00581D8F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1</w:t>
            </w:r>
            <w:r w:rsidR="0004698E" w:rsidRPr="00D97FE9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8.31</w:t>
            </w:r>
          </w:p>
        </w:tc>
      </w:tr>
      <w:tr w:rsidR="0004698E" w:rsidRPr="001F4FF0" w14:paraId="16D73508" w14:textId="77777777" w:rsidTr="006A7C43">
        <w:tc>
          <w:tcPr>
            <w:tcW w:w="990" w:type="dxa"/>
            <w:tcBorders>
              <w:left w:val="single" w:sz="12" w:space="0" w:color="auto"/>
            </w:tcBorders>
          </w:tcPr>
          <w:p w14:paraId="68B97FF2" w14:textId="77777777" w:rsidR="0004698E" w:rsidRPr="00825FC5" w:rsidRDefault="0004698E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5FC5">
              <w:rPr>
                <w:rFonts w:ascii="Times New Roman" w:hAnsi="Times New Roman" w:cs="Times New Roman"/>
                <w:sz w:val="18"/>
                <w:szCs w:val="18"/>
              </w:rPr>
              <w:t>As</w:t>
            </w:r>
          </w:p>
        </w:tc>
        <w:tc>
          <w:tcPr>
            <w:tcW w:w="1203" w:type="dxa"/>
          </w:tcPr>
          <w:p w14:paraId="2F6E4746" w14:textId="4B671B29" w:rsidR="0004698E" w:rsidRPr="00AC600E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825F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 w:rsidRPr="00AC600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3</w:t>
            </w:r>
          </w:p>
        </w:tc>
        <w:tc>
          <w:tcPr>
            <w:tcW w:w="1260" w:type="dxa"/>
          </w:tcPr>
          <w:p w14:paraId="34B11289" w14:textId="3DAE940D" w:rsidR="0004698E" w:rsidRPr="00AC600E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825F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 w:rsidRPr="00AC600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7</w:t>
            </w:r>
          </w:p>
        </w:tc>
        <w:tc>
          <w:tcPr>
            <w:tcW w:w="1350" w:type="dxa"/>
          </w:tcPr>
          <w:p w14:paraId="0820DDE7" w14:textId="5F09B704" w:rsidR="0004698E" w:rsidRPr="00AC600E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AC600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 w:rsidRPr="00AC600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56</w:t>
            </w:r>
          </w:p>
        </w:tc>
        <w:tc>
          <w:tcPr>
            <w:tcW w:w="1227" w:type="dxa"/>
          </w:tcPr>
          <w:p w14:paraId="6FED8902" w14:textId="46ADCC88" w:rsidR="0004698E" w:rsidRPr="00825FC5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C600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 w:rsidRPr="00AC600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61</w:t>
            </w:r>
          </w:p>
        </w:tc>
        <w:tc>
          <w:tcPr>
            <w:tcW w:w="1203" w:type="dxa"/>
          </w:tcPr>
          <w:p w14:paraId="06AE045F" w14:textId="4E556C7F" w:rsidR="0004698E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 w:rsidR="0004698E" w:rsidRPr="00AC600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42</w:t>
            </w:r>
          </w:p>
        </w:tc>
        <w:tc>
          <w:tcPr>
            <w:tcW w:w="1227" w:type="dxa"/>
          </w:tcPr>
          <w:p w14:paraId="5CEA60B0" w14:textId="55BBBFD9" w:rsidR="0004698E" w:rsidRPr="00825FC5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 w:rsidR="0004698E" w:rsidRPr="00AC600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5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14:paraId="268C3846" w14:textId="23805AFA" w:rsidR="0004698E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825FC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Pr="00AC600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5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</w:p>
        </w:tc>
        <w:tc>
          <w:tcPr>
            <w:tcW w:w="1170" w:type="dxa"/>
          </w:tcPr>
          <w:p w14:paraId="6C57A454" w14:textId="3B804AD6" w:rsidR="0004698E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AC600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 w:rsidRPr="00AC600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57</w:t>
            </w:r>
          </w:p>
        </w:tc>
      </w:tr>
      <w:tr w:rsidR="0004698E" w:rsidRPr="001F4FF0" w14:paraId="1A36A419" w14:textId="77777777" w:rsidTr="006A7C43">
        <w:tc>
          <w:tcPr>
            <w:tcW w:w="990" w:type="dxa"/>
            <w:tcBorders>
              <w:left w:val="single" w:sz="12" w:space="0" w:color="auto"/>
            </w:tcBorders>
          </w:tcPr>
          <w:p w14:paraId="591A256F" w14:textId="77777777" w:rsidR="0004698E" w:rsidRPr="00825FC5" w:rsidRDefault="0004698E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Se</w:t>
            </w:r>
          </w:p>
        </w:tc>
        <w:tc>
          <w:tcPr>
            <w:tcW w:w="1203" w:type="dxa"/>
          </w:tcPr>
          <w:p w14:paraId="5B1AEFA2" w14:textId="4856CE73" w:rsidR="0004698E" w:rsidRPr="00E9459B" w:rsidRDefault="00581D8F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79</w:t>
            </w:r>
          </w:p>
        </w:tc>
        <w:tc>
          <w:tcPr>
            <w:tcW w:w="1260" w:type="dxa"/>
          </w:tcPr>
          <w:p w14:paraId="336811AA" w14:textId="0059BEFB" w:rsidR="0004698E" w:rsidRPr="00E9459B" w:rsidRDefault="00581D8F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5</w:t>
            </w:r>
            <w:r w:rsidR="0004698E" w:rsidRPr="00E9459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99</w:t>
            </w:r>
          </w:p>
        </w:tc>
        <w:tc>
          <w:tcPr>
            <w:tcW w:w="1350" w:type="dxa"/>
          </w:tcPr>
          <w:p w14:paraId="3A7A6B3E" w14:textId="3C8B1445" w:rsidR="0004698E" w:rsidRPr="00E9459B" w:rsidRDefault="00581D8F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6</w:t>
            </w:r>
            <w:r w:rsidR="0004698E" w:rsidRPr="00E9459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77</w:t>
            </w:r>
          </w:p>
        </w:tc>
        <w:tc>
          <w:tcPr>
            <w:tcW w:w="1227" w:type="dxa"/>
          </w:tcPr>
          <w:p w14:paraId="0571041E" w14:textId="04AF7928" w:rsidR="0004698E" w:rsidRPr="00825FC5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7</w:t>
            </w:r>
            <w:r w:rsidR="0004698E" w:rsidRPr="00E9459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37</w:t>
            </w:r>
          </w:p>
        </w:tc>
        <w:tc>
          <w:tcPr>
            <w:tcW w:w="1203" w:type="dxa"/>
          </w:tcPr>
          <w:p w14:paraId="5BB7972A" w14:textId="3A083642" w:rsidR="0004698E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5</w:t>
            </w:r>
            <w:r w:rsidR="0004698E" w:rsidRPr="00E9459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1</w:t>
            </w:r>
          </w:p>
        </w:tc>
        <w:tc>
          <w:tcPr>
            <w:tcW w:w="1227" w:type="dxa"/>
          </w:tcPr>
          <w:p w14:paraId="2D2EFCCD" w14:textId="3D516CA6" w:rsidR="0004698E" w:rsidRPr="00825FC5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6</w:t>
            </w:r>
            <w:r w:rsidR="0004698E" w:rsidRPr="00E9459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39</w:t>
            </w:r>
          </w:p>
        </w:tc>
        <w:tc>
          <w:tcPr>
            <w:tcW w:w="1170" w:type="dxa"/>
          </w:tcPr>
          <w:p w14:paraId="7EA51671" w14:textId="6751B802" w:rsidR="0004698E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6</w:t>
            </w:r>
            <w:r w:rsidR="0004698E" w:rsidRPr="00E9459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5</w:t>
            </w:r>
          </w:p>
        </w:tc>
        <w:tc>
          <w:tcPr>
            <w:tcW w:w="1170" w:type="dxa"/>
          </w:tcPr>
          <w:p w14:paraId="1E5AE251" w14:textId="20F036EF" w:rsidR="0004698E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7</w:t>
            </w:r>
            <w:r w:rsidR="0004698E" w:rsidRPr="00E9459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10</w:t>
            </w:r>
          </w:p>
        </w:tc>
      </w:tr>
      <w:tr w:rsidR="0004698E" w:rsidRPr="001F4FF0" w14:paraId="10876C03" w14:textId="77777777" w:rsidTr="006A7C43">
        <w:tc>
          <w:tcPr>
            <w:tcW w:w="990" w:type="dxa"/>
            <w:tcBorders>
              <w:left w:val="single" w:sz="12" w:space="0" w:color="auto"/>
            </w:tcBorders>
          </w:tcPr>
          <w:p w14:paraId="3D420536" w14:textId="77777777" w:rsidR="0004698E" w:rsidRPr="00825FC5" w:rsidRDefault="0004698E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5FC5">
              <w:rPr>
                <w:rFonts w:ascii="Times New Roman" w:hAnsi="Times New Roman" w:cs="Times New Roman"/>
                <w:sz w:val="18"/>
                <w:szCs w:val="18"/>
              </w:rPr>
              <w:t>Pb</w:t>
            </w:r>
          </w:p>
        </w:tc>
        <w:tc>
          <w:tcPr>
            <w:tcW w:w="1203" w:type="dxa"/>
          </w:tcPr>
          <w:p w14:paraId="28CEAFF3" w14:textId="2F04E76C" w:rsidR="0004698E" w:rsidRPr="00825FC5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="0004698E" w:rsidRPr="00E95DD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78</w:t>
            </w:r>
          </w:p>
        </w:tc>
        <w:tc>
          <w:tcPr>
            <w:tcW w:w="1260" w:type="dxa"/>
          </w:tcPr>
          <w:p w14:paraId="1C40D41F" w14:textId="21938569" w:rsidR="0004698E" w:rsidRPr="00825FC5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 w:rsidR="0004698E" w:rsidRPr="00E95DD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18</w:t>
            </w:r>
          </w:p>
        </w:tc>
        <w:tc>
          <w:tcPr>
            <w:tcW w:w="1350" w:type="dxa"/>
          </w:tcPr>
          <w:p w14:paraId="7E1670BD" w14:textId="310B0200" w:rsidR="0004698E" w:rsidRPr="00825FC5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="0004698E" w:rsidRPr="00E95DD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63</w:t>
            </w:r>
          </w:p>
        </w:tc>
        <w:tc>
          <w:tcPr>
            <w:tcW w:w="1227" w:type="dxa"/>
          </w:tcPr>
          <w:p w14:paraId="3DF00DCD" w14:textId="749D0E43" w:rsidR="0004698E" w:rsidRPr="00E95DDB" w:rsidRDefault="00581D8F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97</w:t>
            </w:r>
          </w:p>
        </w:tc>
        <w:tc>
          <w:tcPr>
            <w:tcW w:w="1203" w:type="dxa"/>
          </w:tcPr>
          <w:p w14:paraId="3D4E5727" w14:textId="4FA5A8A5" w:rsidR="0004698E" w:rsidRPr="00E95DDB" w:rsidRDefault="00581D8F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="0004698E" w:rsidRPr="00E95DD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58</w:t>
            </w:r>
          </w:p>
        </w:tc>
        <w:tc>
          <w:tcPr>
            <w:tcW w:w="1227" w:type="dxa"/>
          </w:tcPr>
          <w:p w14:paraId="0172394E" w14:textId="38438A45" w:rsidR="0004698E" w:rsidRPr="00825FC5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="0004698E" w:rsidRPr="00E95DD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46</w:t>
            </w:r>
          </w:p>
        </w:tc>
        <w:tc>
          <w:tcPr>
            <w:tcW w:w="1170" w:type="dxa"/>
          </w:tcPr>
          <w:p w14:paraId="160D196A" w14:textId="63FE7BF1" w:rsidR="0004698E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="0004698E" w:rsidRPr="00E95DDB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61</w:t>
            </w:r>
          </w:p>
        </w:tc>
        <w:tc>
          <w:tcPr>
            <w:tcW w:w="1170" w:type="dxa"/>
          </w:tcPr>
          <w:p w14:paraId="0F94B434" w14:textId="6CF5D06A" w:rsidR="0004698E" w:rsidRDefault="00581D8F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78</w:t>
            </w:r>
          </w:p>
        </w:tc>
      </w:tr>
      <w:tr w:rsidR="0004698E" w:rsidRPr="001F4FF0" w14:paraId="2FC2158C" w14:textId="77777777" w:rsidTr="006A7C43">
        <w:tc>
          <w:tcPr>
            <w:tcW w:w="990" w:type="dxa"/>
            <w:tcBorders>
              <w:left w:val="single" w:sz="12" w:space="0" w:color="auto"/>
            </w:tcBorders>
          </w:tcPr>
          <w:p w14:paraId="364763FD" w14:textId="77777777" w:rsidR="0004698E" w:rsidRPr="00825FC5" w:rsidRDefault="0004698E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d</w:t>
            </w:r>
          </w:p>
        </w:tc>
        <w:tc>
          <w:tcPr>
            <w:tcW w:w="1203" w:type="dxa"/>
          </w:tcPr>
          <w:p w14:paraId="6BD3C3E3" w14:textId="234B56FD" w:rsidR="0004698E" w:rsidRPr="00825FC5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A423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63</w:t>
            </w:r>
          </w:p>
        </w:tc>
        <w:tc>
          <w:tcPr>
            <w:tcW w:w="1260" w:type="dxa"/>
          </w:tcPr>
          <w:p w14:paraId="360ED9A5" w14:textId="7E90D536" w:rsidR="0004698E" w:rsidRPr="007A423F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7A423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9</w:t>
            </w:r>
            <w:r w:rsidRPr="007A423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7</w:t>
            </w:r>
          </w:p>
        </w:tc>
        <w:tc>
          <w:tcPr>
            <w:tcW w:w="1350" w:type="dxa"/>
          </w:tcPr>
          <w:p w14:paraId="72C06448" w14:textId="4A1B4EC4" w:rsidR="0004698E" w:rsidRPr="007A423F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7A423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 w:rsidRPr="007A423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7</w:t>
            </w:r>
          </w:p>
        </w:tc>
        <w:tc>
          <w:tcPr>
            <w:tcW w:w="1227" w:type="dxa"/>
          </w:tcPr>
          <w:p w14:paraId="59D41A16" w14:textId="72C3053E" w:rsidR="0004698E" w:rsidRPr="007A423F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3</w:t>
            </w:r>
            <w:r w:rsidRPr="00A410B6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3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5</w:t>
            </w:r>
          </w:p>
        </w:tc>
        <w:tc>
          <w:tcPr>
            <w:tcW w:w="1203" w:type="dxa"/>
          </w:tcPr>
          <w:p w14:paraId="38F9A89E" w14:textId="49DB8D4B" w:rsidR="0004698E" w:rsidRPr="007A423F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7A423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84</w:t>
            </w:r>
          </w:p>
        </w:tc>
        <w:tc>
          <w:tcPr>
            <w:tcW w:w="1227" w:type="dxa"/>
          </w:tcPr>
          <w:p w14:paraId="5CC67B15" w14:textId="0029C420" w:rsidR="0004698E" w:rsidRPr="007A423F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7A423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95</w:t>
            </w:r>
          </w:p>
        </w:tc>
        <w:tc>
          <w:tcPr>
            <w:tcW w:w="1170" w:type="dxa"/>
          </w:tcPr>
          <w:p w14:paraId="456CAB9F" w14:textId="60266894" w:rsidR="0004698E" w:rsidRPr="007A423F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7A423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0</w:t>
            </w:r>
          </w:p>
        </w:tc>
        <w:tc>
          <w:tcPr>
            <w:tcW w:w="1170" w:type="dxa"/>
          </w:tcPr>
          <w:p w14:paraId="7500C82D" w14:textId="2012C2B8" w:rsidR="0004698E" w:rsidRPr="007A423F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 w:rsidRPr="007A423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2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8</w:t>
            </w:r>
            <w:r w:rsidRPr="007A423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9</w:t>
            </w:r>
          </w:p>
        </w:tc>
      </w:tr>
      <w:tr w:rsidR="0004698E" w:rsidRPr="001F4FF0" w14:paraId="306C9130" w14:textId="77777777" w:rsidTr="006A7C43">
        <w:tc>
          <w:tcPr>
            <w:tcW w:w="990" w:type="dxa"/>
            <w:tcBorders>
              <w:left w:val="single" w:sz="12" w:space="0" w:color="auto"/>
            </w:tcBorders>
          </w:tcPr>
          <w:p w14:paraId="43C15C4C" w14:textId="77777777" w:rsidR="0004698E" w:rsidRPr="00825FC5" w:rsidRDefault="0004698E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25FC5">
              <w:rPr>
                <w:rFonts w:ascii="Times New Roman" w:hAnsi="Times New Roman" w:cs="Times New Roman"/>
                <w:sz w:val="18"/>
                <w:szCs w:val="18"/>
              </w:rPr>
              <w:t>Hg</w:t>
            </w:r>
          </w:p>
        </w:tc>
        <w:tc>
          <w:tcPr>
            <w:tcW w:w="1203" w:type="dxa"/>
          </w:tcPr>
          <w:p w14:paraId="6BFEB18A" w14:textId="38AB601E" w:rsidR="0004698E" w:rsidRPr="00825FC5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.5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7</w:t>
            </w:r>
          </w:p>
        </w:tc>
        <w:tc>
          <w:tcPr>
            <w:tcW w:w="1260" w:type="dxa"/>
          </w:tcPr>
          <w:p w14:paraId="24EDE47C" w14:textId="271FC5E7" w:rsidR="0004698E" w:rsidRPr="00825FC5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.7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8</w:t>
            </w:r>
          </w:p>
        </w:tc>
        <w:tc>
          <w:tcPr>
            <w:tcW w:w="1350" w:type="dxa"/>
          </w:tcPr>
          <w:p w14:paraId="55632B82" w14:textId="2E18D04A" w:rsidR="0004698E" w:rsidRPr="00825FC5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.9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9</w:t>
            </w:r>
          </w:p>
        </w:tc>
        <w:tc>
          <w:tcPr>
            <w:tcW w:w="1227" w:type="dxa"/>
          </w:tcPr>
          <w:p w14:paraId="5888F87C" w14:textId="3038F0E7" w:rsidR="0004698E" w:rsidRPr="00825FC5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A423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.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7</w:t>
            </w:r>
          </w:p>
        </w:tc>
        <w:tc>
          <w:tcPr>
            <w:tcW w:w="1203" w:type="dxa"/>
          </w:tcPr>
          <w:p w14:paraId="19B19A38" w14:textId="320725DB" w:rsidR="0004698E" w:rsidRPr="00825FC5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.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71</w:t>
            </w:r>
          </w:p>
        </w:tc>
        <w:tc>
          <w:tcPr>
            <w:tcW w:w="1227" w:type="dxa"/>
          </w:tcPr>
          <w:p w14:paraId="4D7622C5" w14:textId="6B10A614" w:rsidR="0004698E" w:rsidRPr="00825FC5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A423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.7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3</w:t>
            </w:r>
          </w:p>
        </w:tc>
        <w:tc>
          <w:tcPr>
            <w:tcW w:w="1170" w:type="dxa"/>
          </w:tcPr>
          <w:p w14:paraId="4820C3E5" w14:textId="01410AC3" w:rsidR="0004698E" w:rsidRPr="00825FC5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.9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5</w:t>
            </w:r>
          </w:p>
        </w:tc>
        <w:tc>
          <w:tcPr>
            <w:tcW w:w="1170" w:type="dxa"/>
          </w:tcPr>
          <w:p w14:paraId="2C080A59" w14:textId="2628299F" w:rsidR="0004698E" w:rsidRPr="00825FC5" w:rsidRDefault="0004698E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A423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.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5</w:t>
            </w:r>
            <w:r w:rsidR="00581D8F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8</w:t>
            </w:r>
          </w:p>
        </w:tc>
      </w:tr>
      <w:tr w:rsidR="0004698E" w:rsidRPr="001F4FF0" w14:paraId="762C6641" w14:textId="77777777" w:rsidTr="006A7C43">
        <w:tc>
          <w:tcPr>
            <w:tcW w:w="990" w:type="dxa"/>
            <w:tcBorders>
              <w:left w:val="single" w:sz="12" w:space="0" w:color="auto"/>
            </w:tcBorders>
          </w:tcPr>
          <w:p w14:paraId="500AB92D" w14:textId="77777777" w:rsidR="0004698E" w:rsidRDefault="0004698E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tein</w:t>
            </w:r>
          </w:p>
          <w:p w14:paraId="466ECBEA" w14:textId="77777777" w:rsidR="0004698E" w:rsidRPr="00825FC5" w:rsidRDefault="0004698E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(g/100g)</w:t>
            </w:r>
          </w:p>
        </w:tc>
        <w:tc>
          <w:tcPr>
            <w:tcW w:w="1203" w:type="dxa"/>
          </w:tcPr>
          <w:p w14:paraId="23919E4F" w14:textId="500696D5" w:rsidR="0004698E" w:rsidRPr="007A423F" w:rsidRDefault="00B3601A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9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8</w:t>
            </w:r>
          </w:p>
        </w:tc>
        <w:tc>
          <w:tcPr>
            <w:tcW w:w="1260" w:type="dxa"/>
          </w:tcPr>
          <w:p w14:paraId="24730F6C" w14:textId="3B722DAA" w:rsidR="0004698E" w:rsidRPr="007A423F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="00B3601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4</w:t>
            </w:r>
          </w:p>
        </w:tc>
        <w:tc>
          <w:tcPr>
            <w:tcW w:w="1350" w:type="dxa"/>
          </w:tcPr>
          <w:p w14:paraId="6D236A17" w14:textId="3085BAAE" w:rsidR="0004698E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="00B3601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3</w:t>
            </w:r>
          </w:p>
        </w:tc>
        <w:tc>
          <w:tcPr>
            <w:tcW w:w="1227" w:type="dxa"/>
          </w:tcPr>
          <w:p w14:paraId="02A9D59E" w14:textId="59390151" w:rsidR="0004698E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="00B3601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5</w:t>
            </w:r>
          </w:p>
        </w:tc>
        <w:tc>
          <w:tcPr>
            <w:tcW w:w="1203" w:type="dxa"/>
          </w:tcPr>
          <w:p w14:paraId="4874B92F" w14:textId="1888CDBB" w:rsidR="0004698E" w:rsidRDefault="00B3601A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9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1</w:t>
            </w:r>
          </w:p>
        </w:tc>
        <w:tc>
          <w:tcPr>
            <w:tcW w:w="1227" w:type="dxa"/>
          </w:tcPr>
          <w:p w14:paraId="40F10F0D" w14:textId="3D6FB1AA" w:rsidR="0004698E" w:rsidRPr="007A423F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="00B3601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2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7</w:t>
            </w:r>
          </w:p>
        </w:tc>
        <w:tc>
          <w:tcPr>
            <w:tcW w:w="1170" w:type="dxa"/>
          </w:tcPr>
          <w:p w14:paraId="7ADB416E" w14:textId="0F56E347" w:rsidR="0004698E" w:rsidRDefault="00B3601A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9</w:t>
            </w:r>
            <w:r w:rsidR="0004698E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3</w:t>
            </w:r>
          </w:p>
        </w:tc>
        <w:tc>
          <w:tcPr>
            <w:tcW w:w="1170" w:type="dxa"/>
          </w:tcPr>
          <w:p w14:paraId="486A25C0" w14:textId="7A1F5E25" w:rsidR="0004698E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FF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1</w:t>
            </w:r>
            <w:r w:rsidR="00B3601A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0</w:t>
            </w:r>
            <w:r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.5</w:t>
            </w:r>
          </w:p>
        </w:tc>
      </w:tr>
      <w:tr w:rsidR="0004698E" w:rsidRPr="001F4FF0" w14:paraId="4F31291A" w14:textId="77777777" w:rsidTr="006A7C43">
        <w:trPr>
          <w:trHeight w:val="1799"/>
        </w:trPr>
        <w:tc>
          <w:tcPr>
            <w:tcW w:w="990" w:type="dxa"/>
            <w:tcBorders>
              <w:left w:val="single" w:sz="12" w:space="0" w:color="auto"/>
            </w:tcBorders>
          </w:tcPr>
          <w:p w14:paraId="205BB87D" w14:textId="77777777" w:rsidR="0004698E" w:rsidRPr="00825FC5" w:rsidRDefault="0004698E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E756E3">
              <w:rPr>
                <w:rFonts w:ascii="Times New Roman" w:hAnsi="Times New Roman" w:cs="Times New Roman"/>
                <w:sz w:val="18"/>
                <w:szCs w:val="18"/>
              </w:rPr>
              <w:t>Omega-3 polyunsaturated fatty acids (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E756E3">
              <w:rPr>
                <w:rFonts w:ascii="Times New Roman" w:hAnsi="Times New Roman" w:cs="Times New Roman"/>
                <w:sz w:val="18"/>
                <w:szCs w:val="18"/>
              </w:rPr>
              <w:t xml:space="preserve">3 PUFAs)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(g/100g)</w:t>
            </w:r>
          </w:p>
        </w:tc>
        <w:tc>
          <w:tcPr>
            <w:tcW w:w="1203" w:type="dxa"/>
          </w:tcPr>
          <w:p w14:paraId="79C14409" w14:textId="25D0DD33" w:rsidR="0004698E" w:rsidRPr="00C157AC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157A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</w:t>
            </w:r>
            <w:r w:rsidR="00B3601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0</w:t>
            </w:r>
            <w:r w:rsidRPr="00C157A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260" w:type="dxa"/>
          </w:tcPr>
          <w:p w14:paraId="065C090E" w14:textId="2BE65C88" w:rsidR="0004698E" w:rsidRPr="00C157AC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157A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</w:t>
            </w:r>
            <w:r w:rsidR="00B3601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9</w:t>
            </w:r>
            <w:r w:rsidRPr="00C157A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1350" w:type="dxa"/>
          </w:tcPr>
          <w:p w14:paraId="13D41443" w14:textId="6AC39DCD" w:rsidR="0004698E" w:rsidRPr="00C157AC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157A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</w:t>
            </w:r>
            <w:r w:rsidR="00B3601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6</w:t>
            </w:r>
            <w:r w:rsidRPr="00C157A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227" w:type="dxa"/>
          </w:tcPr>
          <w:p w14:paraId="4A1A0E54" w14:textId="51C82C75" w:rsidR="0004698E" w:rsidRPr="00C157AC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157A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</w:t>
            </w:r>
            <w:r w:rsidR="00B3601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23</w:t>
            </w:r>
            <w:r w:rsidRPr="00C157A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1203" w:type="dxa"/>
          </w:tcPr>
          <w:p w14:paraId="64A48B00" w14:textId="7A333966" w:rsidR="0004698E" w:rsidRPr="00C157AC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157A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</w:t>
            </w:r>
            <w:r w:rsidR="00B3601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2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227" w:type="dxa"/>
          </w:tcPr>
          <w:p w14:paraId="17755AB7" w14:textId="11E7C036" w:rsidR="0004698E" w:rsidRPr="00C157AC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157A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</w:t>
            </w:r>
            <w:r w:rsidR="00B3601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5</w:t>
            </w:r>
            <w:r w:rsidRPr="00C157A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170" w:type="dxa"/>
          </w:tcPr>
          <w:p w14:paraId="0C25DE8C" w14:textId="31755CD2" w:rsidR="0004698E" w:rsidRPr="00C157AC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157A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</w:t>
            </w:r>
            <w:r w:rsidR="00B3601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46</w:t>
            </w:r>
            <w:r w:rsidRPr="00C157A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1170" w:type="dxa"/>
          </w:tcPr>
          <w:p w14:paraId="23D75FF3" w14:textId="0B0F7DC0" w:rsidR="0004698E" w:rsidRPr="00C157AC" w:rsidRDefault="0004698E" w:rsidP="00597813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 w:rsidRPr="00C157A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0.</w:t>
            </w:r>
            <w:r w:rsidR="00B3601A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1</w:t>
            </w:r>
            <w:r w:rsidRPr="00C157AC"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5</w:t>
            </w:r>
          </w:p>
        </w:tc>
      </w:tr>
      <w:tr w:rsidR="0004698E" w:rsidRPr="001F4FF0" w14:paraId="4244820D" w14:textId="77777777" w:rsidTr="006A7C43">
        <w:trPr>
          <w:trHeight w:val="413"/>
        </w:trPr>
        <w:tc>
          <w:tcPr>
            <w:tcW w:w="990" w:type="dxa"/>
            <w:tcBorders>
              <w:left w:val="single" w:sz="12" w:space="0" w:color="auto"/>
              <w:bottom w:val="single" w:sz="18" w:space="0" w:color="auto"/>
            </w:tcBorders>
          </w:tcPr>
          <w:p w14:paraId="2C02B31F" w14:textId="109189E8" w:rsidR="0004698E" w:rsidRPr="00825FC5" w:rsidRDefault="0004698E" w:rsidP="00597813">
            <w:pPr>
              <w:spacing w:line="36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ipid %</w:t>
            </w:r>
          </w:p>
        </w:tc>
        <w:tc>
          <w:tcPr>
            <w:tcW w:w="1203" w:type="dxa"/>
            <w:tcBorders>
              <w:bottom w:val="single" w:sz="18" w:space="0" w:color="auto"/>
            </w:tcBorders>
          </w:tcPr>
          <w:p w14:paraId="7E9E7C95" w14:textId="55E2CF6A" w:rsidR="0004698E" w:rsidRPr="00825FC5" w:rsidRDefault="00B3601A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04698E">
              <w:rPr>
                <w:rFonts w:ascii="Times New Roman" w:hAnsi="Times New Roman" w:cs="Times New Roman"/>
                <w:sz w:val="18"/>
                <w:szCs w:val="18"/>
              </w:rPr>
              <w:t>.79</w:t>
            </w:r>
          </w:p>
        </w:tc>
        <w:tc>
          <w:tcPr>
            <w:tcW w:w="1260" w:type="dxa"/>
            <w:tcBorders>
              <w:bottom w:val="single" w:sz="18" w:space="0" w:color="auto"/>
            </w:tcBorders>
          </w:tcPr>
          <w:p w14:paraId="211E558B" w14:textId="64A034A0" w:rsidR="0004698E" w:rsidRPr="00825FC5" w:rsidRDefault="00B3601A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  <w:r w:rsidR="0004698E">
              <w:rPr>
                <w:rFonts w:ascii="Times New Roman" w:hAnsi="Times New Roman" w:cs="Times New Roman"/>
                <w:sz w:val="18"/>
                <w:szCs w:val="18"/>
              </w:rPr>
              <w:t>.10</w:t>
            </w:r>
          </w:p>
        </w:tc>
        <w:tc>
          <w:tcPr>
            <w:tcW w:w="1350" w:type="dxa"/>
            <w:tcBorders>
              <w:bottom w:val="single" w:sz="18" w:space="0" w:color="auto"/>
            </w:tcBorders>
          </w:tcPr>
          <w:p w14:paraId="23C48140" w14:textId="069507ED" w:rsidR="0004698E" w:rsidRPr="00825FC5" w:rsidRDefault="00B3601A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  <w:r w:rsidR="0004698E">
              <w:rPr>
                <w:rFonts w:ascii="Times New Roman" w:hAnsi="Times New Roman" w:cs="Times New Roman"/>
                <w:sz w:val="18"/>
                <w:szCs w:val="18"/>
              </w:rPr>
              <w:t>.82</w:t>
            </w:r>
          </w:p>
        </w:tc>
        <w:tc>
          <w:tcPr>
            <w:tcW w:w="1227" w:type="dxa"/>
            <w:tcBorders>
              <w:bottom w:val="single" w:sz="18" w:space="0" w:color="auto"/>
            </w:tcBorders>
          </w:tcPr>
          <w:p w14:paraId="449F403A" w14:textId="101ABAC4" w:rsidR="0004698E" w:rsidRPr="00825FC5" w:rsidRDefault="00B3601A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04698E">
              <w:rPr>
                <w:rFonts w:ascii="Times New Roman" w:hAnsi="Times New Roman" w:cs="Times New Roman"/>
                <w:sz w:val="18"/>
                <w:szCs w:val="18"/>
              </w:rPr>
              <w:t>.10</w:t>
            </w:r>
          </w:p>
        </w:tc>
        <w:tc>
          <w:tcPr>
            <w:tcW w:w="1203" w:type="dxa"/>
            <w:tcBorders>
              <w:bottom w:val="single" w:sz="18" w:space="0" w:color="auto"/>
            </w:tcBorders>
          </w:tcPr>
          <w:p w14:paraId="2C6FD1F4" w14:textId="66277714" w:rsidR="0004698E" w:rsidRPr="00825FC5" w:rsidRDefault="00B3601A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  <w:r w:rsidR="0004698E">
              <w:rPr>
                <w:rFonts w:ascii="Times New Roman" w:hAnsi="Times New Roman" w:cs="Times New Roman"/>
                <w:sz w:val="18"/>
                <w:szCs w:val="18"/>
              </w:rPr>
              <w:t>.70</w:t>
            </w:r>
          </w:p>
        </w:tc>
        <w:tc>
          <w:tcPr>
            <w:tcW w:w="1227" w:type="dxa"/>
            <w:tcBorders>
              <w:bottom w:val="single" w:sz="18" w:space="0" w:color="auto"/>
            </w:tcBorders>
          </w:tcPr>
          <w:p w14:paraId="58D65229" w14:textId="3AAF7E02" w:rsidR="0004698E" w:rsidRPr="00825FC5" w:rsidRDefault="00B3601A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04698E">
              <w:rPr>
                <w:rFonts w:ascii="Times New Roman" w:hAnsi="Times New Roman" w:cs="Times New Roman"/>
                <w:sz w:val="18"/>
                <w:szCs w:val="18"/>
              </w:rPr>
              <w:t>.56</w:t>
            </w:r>
          </w:p>
        </w:tc>
        <w:tc>
          <w:tcPr>
            <w:tcW w:w="1170" w:type="dxa"/>
            <w:tcBorders>
              <w:bottom w:val="single" w:sz="18" w:space="0" w:color="auto"/>
            </w:tcBorders>
          </w:tcPr>
          <w:p w14:paraId="311AC48A" w14:textId="36C6FF6F" w:rsidR="0004698E" w:rsidRPr="00825FC5" w:rsidRDefault="00B3601A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  <w:r w:rsidR="0004698E">
              <w:rPr>
                <w:rFonts w:ascii="Times New Roman" w:hAnsi="Times New Roman" w:cs="Times New Roman"/>
                <w:sz w:val="18"/>
                <w:szCs w:val="18"/>
              </w:rPr>
              <w:t>.15</w:t>
            </w:r>
          </w:p>
        </w:tc>
        <w:tc>
          <w:tcPr>
            <w:tcW w:w="1170" w:type="dxa"/>
            <w:tcBorders>
              <w:bottom w:val="single" w:sz="18" w:space="0" w:color="auto"/>
            </w:tcBorders>
          </w:tcPr>
          <w:p w14:paraId="6AF2AD35" w14:textId="0344F957" w:rsidR="0004698E" w:rsidRPr="00825FC5" w:rsidRDefault="00B3601A" w:rsidP="00597813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04698E">
              <w:rPr>
                <w:rFonts w:ascii="Times New Roman" w:hAnsi="Times New Roman" w:cs="Times New Roman"/>
                <w:sz w:val="18"/>
                <w:szCs w:val="18"/>
              </w:rPr>
              <w:t>.69</w:t>
            </w:r>
          </w:p>
        </w:tc>
      </w:tr>
    </w:tbl>
    <w:p w14:paraId="10D02C06" w14:textId="209641FC" w:rsidR="00CD001A" w:rsidRDefault="00597813" w:rsidP="0008262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66F3">
        <w:rPr>
          <w:rFonts w:ascii="Times New Roman" w:hAnsi="Times New Roman" w:cs="Times New Roman"/>
          <w:sz w:val="24"/>
          <w:szCs w:val="24"/>
        </w:rPr>
        <w:t xml:space="preserve"> </w:t>
      </w:r>
      <w:r w:rsidR="00D766F3" w:rsidRPr="00D766F3">
        <w:rPr>
          <w:rFonts w:ascii="Times New Roman" w:hAnsi="Times New Roman" w:cs="Times New Roman"/>
          <w:sz w:val="24"/>
          <w:szCs w:val="24"/>
        </w:rPr>
        <w:t>Table: Distribution of heavy metals in different fish species</w:t>
      </w:r>
      <w:r w:rsidR="006A7C43">
        <w:rPr>
          <w:rFonts w:ascii="Times New Roman" w:hAnsi="Times New Roman" w:cs="Times New Roman"/>
          <w:sz w:val="24"/>
          <w:szCs w:val="24"/>
        </w:rPr>
        <w:t xml:space="preserve"> in their Head portion.</w:t>
      </w:r>
    </w:p>
    <w:p w14:paraId="61171BAF" w14:textId="4E8DFE83" w:rsidR="00DF163D" w:rsidRDefault="00DF163D" w:rsidP="0008262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AE4512" w14:textId="77777777" w:rsidR="0004698E" w:rsidRDefault="0004698E" w:rsidP="00DF163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60A832" w14:textId="77777777" w:rsidR="0004698E" w:rsidRDefault="0004698E" w:rsidP="00DF163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6BDAB6F" w14:textId="77777777" w:rsidR="0004698E" w:rsidRDefault="0004698E" w:rsidP="00DF163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F0E535" w14:textId="77777777" w:rsidR="0004698E" w:rsidRDefault="0004698E" w:rsidP="00DF163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1855DF6" w14:textId="77777777" w:rsidR="0004698E" w:rsidRDefault="0004698E" w:rsidP="00DF163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C9E0A06" w14:textId="77777777" w:rsidR="0004698E" w:rsidRDefault="0004698E" w:rsidP="00DF163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36BFDDA" w14:textId="77777777" w:rsidR="0004698E" w:rsidRDefault="0004698E" w:rsidP="00DF163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4C90E8" w14:textId="77777777" w:rsidR="0004698E" w:rsidRDefault="0004698E" w:rsidP="00DF163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5642EB" w14:textId="77777777" w:rsidR="0004698E" w:rsidRDefault="0004698E" w:rsidP="00DF163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EF4D7BB" w14:textId="77777777" w:rsidR="0004698E" w:rsidRDefault="0004698E" w:rsidP="00DF163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B33D49C" w14:textId="77777777" w:rsidR="0004698E" w:rsidRDefault="0004698E" w:rsidP="00DF163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D26E9A" w14:textId="77777777" w:rsidR="0004698E" w:rsidRDefault="0004698E" w:rsidP="00DF163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65336" w14:textId="77777777" w:rsidR="0004698E" w:rsidRDefault="0004698E" w:rsidP="00DF163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3F23D3" w14:textId="77777777" w:rsidR="0004698E" w:rsidRDefault="0004698E" w:rsidP="00DF163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9676D4" w14:textId="7FFF6F0A" w:rsidR="006C6316" w:rsidRDefault="006C6316" w:rsidP="00DF163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2F8836" w14:textId="77777777" w:rsidR="008B03C6" w:rsidRDefault="008B03C6" w:rsidP="00E646C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CF91AF" w14:textId="77777777" w:rsidR="00691355" w:rsidRPr="0008262F" w:rsidRDefault="00691355" w:rsidP="006A7C4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691355" w:rsidRPr="0008262F" w:rsidSect="004A485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774DBD"/>
    <w:multiLevelType w:val="hybridMultilevel"/>
    <w:tmpl w:val="1F1A90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0164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MDIzNjIwsTA2szRR0lEKTi0uzszPAymwqAUAM5hkKCwAAAA="/>
  </w:docVars>
  <w:rsids>
    <w:rsidRoot w:val="00352BDD"/>
    <w:rsid w:val="0004698E"/>
    <w:rsid w:val="000648FC"/>
    <w:rsid w:val="0008262F"/>
    <w:rsid w:val="000873F0"/>
    <w:rsid w:val="00182B46"/>
    <w:rsid w:val="001B3768"/>
    <w:rsid w:val="00201373"/>
    <w:rsid w:val="00230A40"/>
    <w:rsid w:val="002452F4"/>
    <w:rsid w:val="00250339"/>
    <w:rsid w:val="002A3583"/>
    <w:rsid w:val="00310106"/>
    <w:rsid w:val="003266E9"/>
    <w:rsid w:val="00352BDD"/>
    <w:rsid w:val="00383F24"/>
    <w:rsid w:val="0044172D"/>
    <w:rsid w:val="00476072"/>
    <w:rsid w:val="00497566"/>
    <w:rsid w:val="004A4853"/>
    <w:rsid w:val="004D7C57"/>
    <w:rsid w:val="005053FB"/>
    <w:rsid w:val="00510BD9"/>
    <w:rsid w:val="00581D8F"/>
    <w:rsid w:val="00596D12"/>
    <w:rsid w:val="00597813"/>
    <w:rsid w:val="005A2927"/>
    <w:rsid w:val="0064077A"/>
    <w:rsid w:val="0064356A"/>
    <w:rsid w:val="00691355"/>
    <w:rsid w:val="006A3DDE"/>
    <w:rsid w:val="006A7C43"/>
    <w:rsid w:val="006B2A15"/>
    <w:rsid w:val="006C6316"/>
    <w:rsid w:val="006D4DC7"/>
    <w:rsid w:val="0075022D"/>
    <w:rsid w:val="00767CA3"/>
    <w:rsid w:val="007A423F"/>
    <w:rsid w:val="008903B7"/>
    <w:rsid w:val="008B03C6"/>
    <w:rsid w:val="008D541D"/>
    <w:rsid w:val="00907D94"/>
    <w:rsid w:val="00925A78"/>
    <w:rsid w:val="00966448"/>
    <w:rsid w:val="00A410B6"/>
    <w:rsid w:val="00A62A29"/>
    <w:rsid w:val="00A71442"/>
    <w:rsid w:val="00A855F0"/>
    <w:rsid w:val="00AC600E"/>
    <w:rsid w:val="00AF41B2"/>
    <w:rsid w:val="00B007EA"/>
    <w:rsid w:val="00B3601A"/>
    <w:rsid w:val="00BD7C22"/>
    <w:rsid w:val="00C157AC"/>
    <w:rsid w:val="00C744A4"/>
    <w:rsid w:val="00CA1D48"/>
    <w:rsid w:val="00CC5104"/>
    <w:rsid w:val="00CD001A"/>
    <w:rsid w:val="00D32F55"/>
    <w:rsid w:val="00D3499D"/>
    <w:rsid w:val="00D57209"/>
    <w:rsid w:val="00D766F3"/>
    <w:rsid w:val="00D97FE9"/>
    <w:rsid w:val="00DA26DB"/>
    <w:rsid w:val="00DB21D6"/>
    <w:rsid w:val="00DD460F"/>
    <w:rsid w:val="00DF163D"/>
    <w:rsid w:val="00DF1F5A"/>
    <w:rsid w:val="00E23423"/>
    <w:rsid w:val="00E31897"/>
    <w:rsid w:val="00E44FB0"/>
    <w:rsid w:val="00E646C3"/>
    <w:rsid w:val="00E749B0"/>
    <w:rsid w:val="00E756E3"/>
    <w:rsid w:val="00E9459B"/>
    <w:rsid w:val="00E95DDB"/>
    <w:rsid w:val="00ED639E"/>
    <w:rsid w:val="00F34F6F"/>
    <w:rsid w:val="00F55125"/>
    <w:rsid w:val="00F72560"/>
    <w:rsid w:val="00FA5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9BF53"/>
  <w15:chartTrackingRefBased/>
  <w15:docId w15:val="{2C8B341C-2BDC-4C85-8859-2DC05A2EC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3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A4853"/>
    <w:pPr>
      <w:spacing w:after="0" w:line="240" w:lineRule="auto"/>
    </w:pPr>
    <w:rPr>
      <w:lang w:val="en-GB"/>
    </w:rPr>
  </w:style>
  <w:style w:type="table" w:styleId="TableGrid">
    <w:name w:val="Table Grid"/>
    <w:basedOn w:val="TableNormal"/>
    <w:uiPriority w:val="39"/>
    <w:rsid w:val="004A485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35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1F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F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6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fat Rahman</dc:creator>
  <cp:keywords/>
  <dc:description/>
  <cp:lastModifiedBy>Arafat Rahman</cp:lastModifiedBy>
  <cp:revision>67</cp:revision>
  <dcterms:created xsi:type="dcterms:W3CDTF">2022-12-05T08:30:00Z</dcterms:created>
  <dcterms:modified xsi:type="dcterms:W3CDTF">2023-07-03T09:15:00Z</dcterms:modified>
</cp:coreProperties>
</file>